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zbekista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Uzbekistan received a score of 80.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Uzbekistan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zbekistan received a score of</w:t>
      </w:r>
      <w:r>
        <w:t xml:space="preserve"> </w:t>
      </w:r>
      <w:r>
        <w:rPr>
          <w:b/>
          <w:bCs/>
        </w:rPr>
        <w:t xml:space="preserve">76.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Uzbekistan received a score of 8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Uzbekistan received a score of 6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Uzbekistan received a score of 9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Uzbekistan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Uzbekistan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Uzbekistan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Uzbekistan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Uzbekistan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Uzbekistan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Uzbekistan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Uzbekistan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Uzbekistan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Uzbekistan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Uzbekistan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Uzbekistan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3, 1998, 2000, 2002, 2003, 2015, 2016, 2017,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 2022, 2023</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2, 2006, 2021, 202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19, 2021, 2022, 2023</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F2532A1-05A8-4AE2-BCFB-76B265B3336C}"/>
</file>

<file path=customXml/itemProps2.xml><?xml version="1.0" encoding="utf-8"?>
<ds:datastoreItem xmlns:ds="http://schemas.openxmlformats.org/officeDocument/2006/customXml" ds:itemID="{9C3DAE14-E2F4-48CF-A337-7CBEC8614AEC}"/>
</file>

<file path=customXml/itemProps3.xml><?xml version="1.0" encoding="utf-8"?>
<ds:datastoreItem xmlns:ds="http://schemas.openxmlformats.org/officeDocument/2006/customXml" ds:itemID="{A135E4D1-DDD7-47F2-8F71-83CA1742ECA6}"/>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42:00Z</dcterms:created>
  <dcterms:modified xsi:type="dcterms:W3CDTF">2024-11-01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Uzbekistan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